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388" w:rsidRPr="00AA624D" w:rsidRDefault="00482736">
      <w:pPr>
        <w:pStyle w:val="Title"/>
        <w:rPr>
          <w:rFonts w:ascii="Merriweather" w:hAnsi="Merriweather"/>
          <w:color w:val="D3368A"/>
        </w:rPr>
      </w:pPr>
      <w:r>
        <w:rPr>
          <w:rFonts w:ascii="Merriweather" w:hAnsi="Merriweather"/>
          <w:color w:val="D3368A"/>
        </w:rPr>
        <w:t>Online Services</w:t>
      </w:r>
      <w:r w:rsidR="007A742F">
        <w:rPr>
          <w:rFonts w:ascii="Merriweather" w:hAnsi="Merriweather"/>
          <w:color w:val="D3368A"/>
        </w:rPr>
        <w:t xml:space="preserve"> Application</w:t>
      </w:r>
      <w:r w:rsidR="00BB4F34" w:rsidRPr="00AA624D">
        <w:rPr>
          <w:rFonts w:ascii="Merriweather" w:hAnsi="Merriweather"/>
          <w:color w:val="D3368A"/>
        </w:rPr>
        <w:t xml:space="preserve"> Form</w:t>
      </w:r>
      <w:bookmarkStart w:id="0" w:name="_GoBack"/>
      <w:bookmarkEnd w:id="0"/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B05E0B" w:rsidRPr="00091B37">
        <w:trPr>
          <w:trHeight w:val="268"/>
        </w:trPr>
        <w:tc>
          <w:tcPr>
            <w:tcW w:w="4802" w:type="dxa"/>
          </w:tcPr>
          <w:p w:rsidR="00092388" w:rsidRPr="00091B37" w:rsidRDefault="00BB4F34">
            <w:pPr>
              <w:pStyle w:val="TableParagraph"/>
              <w:spacing w:line="247" w:lineRule="exact"/>
            </w:pPr>
            <w:r w:rsidRPr="00091B37">
              <w:t>Surname</w:t>
            </w:r>
          </w:p>
        </w:tc>
        <w:tc>
          <w:tcPr>
            <w:tcW w:w="4308" w:type="dxa"/>
          </w:tcPr>
          <w:p w:rsidR="00092388" w:rsidRPr="00091B37" w:rsidRDefault="00BB4F34">
            <w:pPr>
              <w:pStyle w:val="TableParagraph"/>
              <w:spacing w:line="247" w:lineRule="exact"/>
              <w:ind w:left="95"/>
            </w:pPr>
            <w:r w:rsidRPr="00091B37">
              <w:t>Date of birth</w:t>
            </w:r>
          </w:p>
        </w:tc>
      </w:tr>
      <w:tr w:rsidR="00B05E0B" w:rsidRPr="00091B37">
        <w:trPr>
          <w:trHeight w:val="249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29" w:lineRule="exact"/>
            </w:pPr>
            <w:r w:rsidRPr="00091B37">
              <w:t>First name</w:t>
            </w:r>
          </w:p>
        </w:tc>
      </w:tr>
      <w:tr w:rsidR="00B05E0B" w:rsidRPr="00091B37">
        <w:trPr>
          <w:trHeight w:val="1568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47" w:lineRule="exact"/>
            </w:pPr>
            <w:r w:rsidRPr="00091B37">
              <w:t>Address</w:t>
            </w: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092388">
            <w:pPr>
              <w:pStyle w:val="TableParagraph"/>
              <w:ind w:left="0"/>
              <w:rPr>
                <w:b/>
              </w:rPr>
            </w:pPr>
          </w:p>
          <w:p w:rsidR="00092388" w:rsidRPr="00091B37" w:rsidRDefault="00BB4F34">
            <w:pPr>
              <w:pStyle w:val="TableParagraph"/>
              <w:spacing w:before="181"/>
              <w:ind w:left="4862" w:right="3275"/>
              <w:jc w:val="center"/>
            </w:pPr>
            <w:r w:rsidRPr="00091B37">
              <w:t>Postcode</w:t>
            </w:r>
          </w:p>
        </w:tc>
      </w:tr>
      <w:tr w:rsidR="00B05E0B" w:rsidRPr="00091B37">
        <w:trPr>
          <w:trHeight w:val="249"/>
        </w:trPr>
        <w:tc>
          <w:tcPr>
            <w:tcW w:w="9110" w:type="dxa"/>
            <w:gridSpan w:val="2"/>
          </w:tcPr>
          <w:p w:rsidR="00092388" w:rsidRPr="00091B37" w:rsidRDefault="00BB4F34">
            <w:pPr>
              <w:pStyle w:val="TableParagraph"/>
              <w:spacing w:line="229" w:lineRule="exact"/>
            </w:pPr>
            <w:r w:rsidRPr="00091B37">
              <w:t>Email address</w:t>
            </w:r>
          </w:p>
        </w:tc>
      </w:tr>
      <w:tr w:rsidR="00B05E0B" w:rsidRPr="00091B37">
        <w:trPr>
          <w:trHeight w:val="246"/>
        </w:trPr>
        <w:tc>
          <w:tcPr>
            <w:tcW w:w="4802" w:type="dxa"/>
          </w:tcPr>
          <w:p w:rsidR="00092388" w:rsidRPr="00091B37" w:rsidRDefault="00BB4F34">
            <w:pPr>
              <w:pStyle w:val="TableParagraph"/>
              <w:spacing w:line="227" w:lineRule="exact"/>
            </w:pPr>
            <w:r w:rsidRPr="00091B37">
              <w:t>Telephone number</w:t>
            </w:r>
          </w:p>
        </w:tc>
        <w:tc>
          <w:tcPr>
            <w:tcW w:w="4308" w:type="dxa"/>
          </w:tcPr>
          <w:p w:rsidR="00092388" w:rsidRPr="00091B37" w:rsidRDefault="00BB4F34">
            <w:pPr>
              <w:pStyle w:val="TableParagraph"/>
              <w:spacing w:line="227" w:lineRule="exact"/>
              <w:ind w:left="95"/>
            </w:pPr>
            <w:r w:rsidRPr="00091B37">
              <w:t>Mobile number</w:t>
            </w:r>
          </w:p>
        </w:tc>
      </w:tr>
    </w:tbl>
    <w:p w:rsidR="00B05E0B" w:rsidRPr="00091B37" w:rsidRDefault="00BB4F34" w:rsidP="00B05E0B">
      <w:pPr>
        <w:pStyle w:val="BodyText"/>
        <w:spacing w:before="242" w:after="4"/>
        <w:ind w:left="130"/>
      </w:pPr>
      <w:r w:rsidRPr="00091B37"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B05E0B" w:rsidRPr="00091B37">
        <w:trPr>
          <w:trHeight w:val="247"/>
        </w:trPr>
        <w:tc>
          <w:tcPr>
            <w:tcW w:w="8368" w:type="dxa"/>
          </w:tcPr>
          <w:p w:rsidR="00092388" w:rsidRPr="00091B37" w:rsidRDefault="00E90ABA">
            <w:pPr>
              <w:pStyle w:val="TableParagraph"/>
              <w:spacing w:line="227" w:lineRule="exact"/>
              <w:ind w:left="470"/>
            </w:pPr>
            <w:r w:rsidRPr="00091B37">
              <w:t>1</w:t>
            </w:r>
            <w:r w:rsidR="00BB4F34" w:rsidRPr="00091B37">
              <w:t>. Requesting repeat prescriptions</w:t>
            </w:r>
          </w:p>
        </w:tc>
        <w:tc>
          <w:tcPr>
            <w:tcW w:w="708" w:type="dxa"/>
          </w:tcPr>
          <w:p w:rsidR="00092388" w:rsidRPr="00091B37" w:rsidRDefault="00092388">
            <w:pPr>
              <w:pStyle w:val="TableParagraph"/>
              <w:spacing w:line="227" w:lineRule="exact"/>
              <w:ind w:left="17"/>
              <w:jc w:val="center"/>
            </w:pPr>
          </w:p>
        </w:tc>
      </w:tr>
      <w:tr w:rsidR="0082404E" w:rsidRPr="00091B37">
        <w:trPr>
          <w:trHeight w:val="249"/>
        </w:trPr>
        <w:tc>
          <w:tcPr>
            <w:tcW w:w="8368" w:type="dxa"/>
          </w:tcPr>
          <w:p w:rsidR="00092388" w:rsidRPr="00091B37" w:rsidRDefault="00E90ABA">
            <w:pPr>
              <w:pStyle w:val="TableParagraph"/>
              <w:spacing w:line="229" w:lineRule="exact"/>
              <w:ind w:left="470"/>
            </w:pPr>
            <w:r w:rsidRPr="00091B37">
              <w:t>2</w:t>
            </w:r>
            <w:r w:rsidR="00091B37" w:rsidRPr="00091B37">
              <w:t>. Accessing my</w:t>
            </w:r>
          </w:p>
          <w:p w:rsidR="007F7B02" w:rsidRPr="00091B37" w:rsidRDefault="007F7B02" w:rsidP="007F7B02">
            <w:pPr>
              <w:pStyle w:val="TableParagraph"/>
              <w:numPr>
                <w:ilvl w:val="0"/>
                <w:numId w:val="1"/>
              </w:numPr>
              <w:spacing w:line="229" w:lineRule="exact"/>
            </w:pPr>
            <w:r w:rsidRPr="00091B37">
              <w:t>Medication</w:t>
            </w:r>
          </w:p>
          <w:p w:rsidR="007F7B02" w:rsidRPr="00091B37" w:rsidRDefault="007F7B02" w:rsidP="007F7B02">
            <w:pPr>
              <w:pStyle w:val="TableParagraph"/>
              <w:numPr>
                <w:ilvl w:val="0"/>
                <w:numId w:val="1"/>
              </w:numPr>
              <w:spacing w:line="229" w:lineRule="exact"/>
            </w:pPr>
            <w:r w:rsidRPr="00091B37">
              <w:t>Allergies</w:t>
            </w:r>
          </w:p>
        </w:tc>
        <w:tc>
          <w:tcPr>
            <w:tcW w:w="708" w:type="dxa"/>
          </w:tcPr>
          <w:p w:rsidR="00092388" w:rsidRPr="00091B37" w:rsidRDefault="00092388">
            <w:pPr>
              <w:pStyle w:val="TableParagraph"/>
              <w:spacing w:line="229" w:lineRule="exact"/>
              <w:ind w:left="17"/>
              <w:jc w:val="center"/>
            </w:pPr>
          </w:p>
        </w:tc>
      </w:tr>
    </w:tbl>
    <w:p w:rsidR="00092388" w:rsidRPr="00091B37" w:rsidRDefault="00092388">
      <w:pPr>
        <w:pStyle w:val="BodyText"/>
        <w:spacing w:before="5"/>
      </w:pPr>
    </w:p>
    <w:p w:rsidR="00092388" w:rsidRDefault="00BB4F34">
      <w:pPr>
        <w:pStyle w:val="BodyText"/>
        <w:spacing w:after="5"/>
        <w:ind w:left="130"/>
      </w:pPr>
      <w:r w:rsidRPr="00091B37">
        <w:t>I wish to access my medical record online and understand and agree with each statement (tick)</w:t>
      </w:r>
    </w:p>
    <w:p w:rsidR="00091B37" w:rsidRPr="00091B37" w:rsidRDefault="00091B37">
      <w:pPr>
        <w:pStyle w:val="BodyText"/>
        <w:spacing w:after="5"/>
        <w:ind w:left="130"/>
      </w:pPr>
    </w:p>
    <w:tbl>
      <w:tblPr>
        <w:tblW w:w="0" w:type="auto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B05E0B" w:rsidRPr="00091B37" w:rsidTr="00091B37">
        <w:trPr>
          <w:trHeight w:val="246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27" w:lineRule="exact"/>
              <w:ind w:left="470"/>
            </w:pPr>
            <w:r w:rsidRPr="00091B37">
              <w:t>1</w:t>
            </w:r>
            <w:r w:rsidR="00BB4F34" w:rsidRPr="00091B37">
              <w:t>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line="227" w:lineRule="exact"/>
              <w:ind w:left="256"/>
            </w:pPr>
          </w:p>
        </w:tc>
      </w:tr>
      <w:tr w:rsidR="00B05E0B" w:rsidRPr="00091B37" w:rsidTr="00091B37">
        <w:trPr>
          <w:trHeight w:val="249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29" w:lineRule="exact"/>
              <w:ind w:left="470"/>
            </w:pPr>
            <w:r w:rsidRPr="00091B37">
              <w:t>2</w:t>
            </w:r>
            <w:r w:rsidR="00BB4F34" w:rsidRPr="00091B37">
              <w:t>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line="229" w:lineRule="exact"/>
              <w:ind w:left="256"/>
            </w:pPr>
          </w:p>
        </w:tc>
      </w:tr>
      <w:tr w:rsidR="00B05E0B" w:rsidRPr="00091B37" w:rsidTr="00091B37">
        <w:trPr>
          <w:trHeight w:val="500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3</w:t>
            </w:r>
            <w:r w:rsidR="00BB4F34" w:rsidRPr="00091B37">
              <w:t>. If I suspect that my account has been accessed by someone without my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r w:rsidRPr="00091B37"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6"/>
              <w:ind w:left="0"/>
            </w:pPr>
          </w:p>
          <w:p w:rsidR="00092388" w:rsidRPr="00091B37" w:rsidRDefault="00092388">
            <w:pPr>
              <w:pStyle w:val="TableParagraph"/>
              <w:spacing w:line="233" w:lineRule="exact"/>
              <w:ind w:left="256"/>
            </w:pPr>
          </w:p>
        </w:tc>
      </w:tr>
      <w:tr w:rsidR="00B05E0B" w:rsidRPr="00091B37" w:rsidTr="00091B37">
        <w:trPr>
          <w:trHeight w:val="501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4</w:t>
            </w:r>
            <w:r w:rsidR="00BB4F34" w:rsidRPr="00091B37">
              <w:t>. If I see information in my record that is not about me or is inaccurate, I will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r w:rsidRPr="00091B37">
              <w:t>contact the practice as soon as possible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6"/>
              <w:ind w:left="0"/>
            </w:pPr>
          </w:p>
          <w:p w:rsidR="00092388" w:rsidRPr="00091B37" w:rsidRDefault="00092388">
            <w:pPr>
              <w:pStyle w:val="TableParagraph"/>
              <w:spacing w:line="221" w:lineRule="exact"/>
              <w:ind w:left="228"/>
            </w:pPr>
          </w:p>
        </w:tc>
      </w:tr>
      <w:tr w:rsidR="00B05E0B" w:rsidRPr="00091B37" w:rsidTr="00091B37">
        <w:trPr>
          <w:trHeight w:val="501"/>
        </w:trPr>
        <w:tc>
          <w:tcPr>
            <w:tcW w:w="8368" w:type="dxa"/>
          </w:tcPr>
          <w:p w:rsidR="00092388" w:rsidRPr="00091B37" w:rsidRDefault="00DA45E0">
            <w:pPr>
              <w:pStyle w:val="TableParagraph"/>
              <w:spacing w:line="246" w:lineRule="exact"/>
              <w:ind w:left="470"/>
            </w:pPr>
            <w:r w:rsidRPr="00091B37">
              <w:t>5</w:t>
            </w:r>
            <w:r w:rsidR="00BB4F34" w:rsidRPr="00091B37">
              <w:t>. If I think that I may come under pressure to give access to someone else</w:t>
            </w:r>
          </w:p>
          <w:p w:rsidR="00092388" w:rsidRPr="00091B37" w:rsidRDefault="00BB4F34">
            <w:pPr>
              <w:pStyle w:val="TableParagraph"/>
              <w:spacing w:line="235" w:lineRule="exact"/>
              <w:ind w:left="470"/>
            </w:pPr>
            <w:proofErr w:type="gramStart"/>
            <w:r w:rsidRPr="00091B37">
              <w:t>unwillingly</w:t>
            </w:r>
            <w:proofErr w:type="gramEnd"/>
            <w:r w:rsidRPr="00091B37"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091B37" w:rsidRDefault="00092388">
            <w:pPr>
              <w:pStyle w:val="TableParagraph"/>
              <w:spacing w:before="1"/>
              <w:ind w:left="0"/>
            </w:pPr>
          </w:p>
          <w:p w:rsidR="00092388" w:rsidRPr="00091B37" w:rsidRDefault="00092388">
            <w:pPr>
              <w:pStyle w:val="TableParagraph"/>
              <w:ind w:left="228"/>
            </w:pPr>
          </w:p>
        </w:tc>
      </w:tr>
    </w:tbl>
    <w:p w:rsidR="00F20C16" w:rsidRPr="00091B37" w:rsidRDefault="00F20C16">
      <w:pPr>
        <w:pStyle w:val="BodyText"/>
        <w:spacing w:before="10"/>
      </w:pPr>
    </w:p>
    <w:p w:rsidR="00091B37" w:rsidRPr="00091B37" w:rsidRDefault="00091B37">
      <w:pPr>
        <w:pStyle w:val="BodyText"/>
      </w:pPr>
      <w:r w:rsidRPr="00091B37">
        <w:t xml:space="preserve">Please </w:t>
      </w:r>
      <w:r w:rsidR="00B27017">
        <w:t>attend</w:t>
      </w:r>
      <w:r w:rsidR="00F20C16">
        <w:t xml:space="preserve"> The Manor Clinic</w:t>
      </w:r>
      <w:r w:rsidR="00B27017">
        <w:t xml:space="preserve"> with photo ID such as</w:t>
      </w:r>
      <w:r w:rsidR="00F20C16">
        <w:t xml:space="preserve"> passport/driving license and proof of address.</w:t>
      </w:r>
    </w:p>
    <w:p w:rsidR="00091B37" w:rsidRPr="00091B37" w:rsidRDefault="00091B37">
      <w:pPr>
        <w:pStyle w:val="BodyText"/>
      </w:pPr>
    </w:p>
    <w:p w:rsidR="008B1551" w:rsidRDefault="00091B37">
      <w:pPr>
        <w:pStyle w:val="BodyText"/>
        <w:rPr>
          <w:rFonts w:ascii="Lato" w:hAnsi="Lato"/>
          <w:sz w:val="28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3CDB339B" wp14:editId="40579AC6">
                <wp:simplePos x="0" y="0"/>
                <wp:positionH relativeFrom="page">
                  <wp:posOffset>694055</wp:posOffset>
                </wp:positionH>
                <wp:positionV relativeFrom="paragraph">
                  <wp:posOffset>351790</wp:posOffset>
                </wp:positionV>
                <wp:extent cx="5784215" cy="492125"/>
                <wp:effectExtent l="0" t="0" r="26035" b="22225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DB339B" id="Group 3" o:spid="_x0000_s1026" style="position:absolute;margin-left:54.65pt;margin-top:27.7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p w:rsidR="008B1551" w:rsidRDefault="008B1551">
      <w:pPr>
        <w:pStyle w:val="BodyText"/>
        <w:rPr>
          <w:rFonts w:ascii="Lato" w:hAnsi="Lato"/>
          <w:sz w:val="28"/>
        </w:rPr>
      </w:pPr>
    </w:p>
    <w:sectPr w:rsidR="008B15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3EF" w:rsidRDefault="003043EF" w:rsidP="00AA624D">
      <w:r>
        <w:separator/>
      </w:r>
    </w:p>
  </w:endnote>
  <w:endnote w:type="continuationSeparator" w:id="0">
    <w:p w:rsidR="003043EF" w:rsidRDefault="003043EF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3EF" w:rsidRDefault="003043EF" w:rsidP="00AA624D">
      <w:r>
        <w:separator/>
      </w:r>
    </w:p>
  </w:footnote>
  <w:footnote w:type="continuationSeparator" w:id="0">
    <w:p w:rsidR="003043EF" w:rsidRDefault="003043EF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2736" w:rsidRDefault="00482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791772"/>
    <w:multiLevelType w:val="hybridMultilevel"/>
    <w:tmpl w:val="51B4B9FA"/>
    <w:lvl w:ilvl="0" w:tplc="08090003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1B37"/>
    <w:rsid w:val="00092388"/>
    <w:rsid w:val="00196E56"/>
    <w:rsid w:val="001F58FA"/>
    <w:rsid w:val="003043EF"/>
    <w:rsid w:val="00482736"/>
    <w:rsid w:val="007A742F"/>
    <w:rsid w:val="007F7B02"/>
    <w:rsid w:val="00816F29"/>
    <w:rsid w:val="0082404E"/>
    <w:rsid w:val="008B1551"/>
    <w:rsid w:val="00AA624D"/>
    <w:rsid w:val="00B05E0B"/>
    <w:rsid w:val="00B157E0"/>
    <w:rsid w:val="00B27017"/>
    <w:rsid w:val="00BB4F34"/>
    <w:rsid w:val="00DA45E0"/>
    <w:rsid w:val="00DF06A2"/>
    <w:rsid w:val="00DF78CD"/>
    <w:rsid w:val="00E90ABA"/>
    <w:rsid w:val="00F12C83"/>
    <w:rsid w:val="00F20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566F9B"/>
  <w15:docId w15:val="{11D014DC-D4FE-4408-A27F-DC85F7947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DA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5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QUINNELL, Danielle (MANOR CLINIC)</cp:lastModifiedBy>
  <cp:revision>2</cp:revision>
  <cp:lastPrinted>2020-09-17T07:10:00Z</cp:lastPrinted>
  <dcterms:created xsi:type="dcterms:W3CDTF">2024-03-14T11:42:00Z</dcterms:created>
  <dcterms:modified xsi:type="dcterms:W3CDTF">2024-03-14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